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204E5763" w:rsidR="00971C4B" w:rsidRPr="00733F64" w:rsidRDefault="00587178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</w:t>
            </w:r>
            <w:r w:rsidR="000974F6">
              <w:rPr>
                <w:rFonts w:eastAsia="Arial"/>
              </w:rPr>
              <w:t xml:space="preserve"> </w:t>
            </w:r>
            <w:r w:rsidR="00971C4B">
              <w:rPr>
                <w:rFonts w:eastAsia="Arial"/>
              </w:rPr>
              <w:t>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2065C7B2" w:rsidR="00971C4B" w:rsidRPr="00733F64" w:rsidRDefault="001409BC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1</w:t>
            </w:r>
            <w:r w:rsidR="00A44C32">
              <w:rPr>
                <w:rFonts w:eastAsia="Arial"/>
              </w:rPr>
              <w:t xml:space="preserve">5th March </w:t>
            </w:r>
            <w:r w:rsidR="00A51FD2">
              <w:rPr>
                <w:rFonts w:eastAsia="Arial"/>
              </w:rPr>
              <w:t>202</w:t>
            </w:r>
            <w:r w:rsidR="00D25D43">
              <w:rPr>
                <w:rFonts w:eastAsia="Arial"/>
              </w:rPr>
              <w:t>3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331F4D1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409BC">
              <w:rPr>
                <w:rFonts w:eastAsia="Arial"/>
              </w:rPr>
              <w:t>10am-11a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FC16C8F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D25D43">
              <w:rPr>
                <w:rFonts w:eastAsia="Arial"/>
                <w:sz w:val="20"/>
                <w:szCs w:val="20"/>
              </w:rPr>
              <w:t>Sabrina Jahan Prova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386FD3B2" w:rsidR="00971C4B" w:rsidRPr="00733F64" w:rsidRDefault="000974F6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OOGLE MEET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657A5FFD" w:rsidR="007F284F" w:rsidRPr="00733F64" w:rsidRDefault="00587178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</w:t>
      </w:r>
      <w:r w:rsidR="000974F6">
        <w:rPr>
          <w:rFonts w:eastAsia="Arial"/>
        </w:rPr>
        <w:t xml:space="preserve"> Council Mee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2F75A226" w:rsidR="006A3C33" w:rsidRDefault="00D25D43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Executive Council Members:</w:t>
      </w:r>
      <w:r w:rsidR="007F284F">
        <w:rPr>
          <w:rFonts w:eastAsia="Arial"/>
        </w:rPr>
        <w:t xml:space="preserve"> </w:t>
      </w:r>
      <w:r w:rsidR="001409BC">
        <w:rPr>
          <w:rFonts w:eastAsia="Arial"/>
        </w:rPr>
        <w:t>Neha Tholar</w:t>
      </w:r>
      <w:r w:rsidR="00F84DC8">
        <w:rPr>
          <w:rFonts w:eastAsia="Arial"/>
        </w:rPr>
        <w:t xml:space="preserve"> </w:t>
      </w:r>
      <w:r w:rsidR="001409BC">
        <w:rPr>
          <w:rFonts w:eastAsia="Arial"/>
        </w:rPr>
        <w:t>(President</w:t>
      </w:r>
      <w:r w:rsidR="000974F6">
        <w:rPr>
          <w:rFonts w:eastAsia="Arial"/>
        </w:rPr>
        <w:t>)</w:t>
      </w:r>
      <w:r w:rsidR="00F84DC8">
        <w:rPr>
          <w:rFonts w:eastAsia="Arial"/>
        </w:rPr>
        <w:t xml:space="preserve">, </w:t>
      </w:r>
      <w:r>
        <w:rPr>
          <w:rFonts w:eastAsia="Arial"/>
        </w:rPr>
        <w:t>Sabrina Jahan Prova</w:t>
      </w:r>
      <w:r w:rsidR="00F84DC8">
        <w:rPr>
          <w:rFonts w:eastAsia="Arial"/>
        </w:rPr>
        <w:t xml:space="preserve"> </w:t>
      </w:r>
      <w:r w:rsidR="007F284F">
        <w:rPr>
          <w:rFonts w:eastAsia="Arial"/>
        </w:rPr>
        <w:t xml:space="preserve">(VP Academic Affairs and External Relations), </w:t>
      </w:r>
      <w:r w:rsidR="00F237EB">
        <w:rPr>
          <w:rFonts w:eastAsia="Arial"/>
        </w:rPr>
        <w:t>James Joseph</w:t>
      </w:r>
      <w:r w:rsidR="007F284F">
        <w:rPr>
          <w:rFonts w:eastAsia="Arial"/>
        </w:rPr>
        <w:t xml:space="preserve"> (VP Finance</w:t>
      </w:r>
      <w:r w:rsidR="0044255C">
        <w:rPr>
          <w:rFonts w:eastAsia="Arial"/>
        </w:rPr>
        <w:t xml:space="preserve"> &amp; Services</w:t>
      </w:r>
      <w:r>
        <w:rPr>
          <w:rFonts w:eastAsia="Arial"/>
        </w:rPr>
        <w:t>), Rohtash Mangla</w:t>
      </w:r>
      <w:r w:rsidR="001409BC">
        <w:rPr>
          <w:rFonts w:eastAsia="Arial"/>
        </w:rPr>
        <w:t xml:space="preserve"> (VP Student Life)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41201985" w:rsidR="007F284F" w:rsidRDefault="00F300CB" w:rsidP="007F284F">
      <w:pPr>
        <w:spacing w:line="200" w:lineRule="exact"/>
        <w:ind w:right="65"/>
        <w:rPr>
          <w:rFonts w:eastAsia="Arial"/>
        </w:rPr>
      </w:pPr>
      <w:r>
        <w:rPr>
          <w:rFonts w:eastAsia="Arial"/>
        </w:rPr>
        <w:t xml:space="preserve">  Management: Dr. Patrick Kamau, Nadine Kurtis </w:t>
      </w: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62B392DA" w14:textId="447E4290" w:rsidR="007F284F" w:rsidRDefault="00AB0A5C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>Audit and funds</w:t>
            </w: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04EA7083" w14:textId="2495563C" w:rsidR="00D95C2B" w:rsidRDefault="001409BC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ha </w:t>
            </w:r>
            <w:r w:rsidR="00F84DC8">
              <w:t>T</w:t>
            </w:r>
            <w:r>
              <w:t>holar started the meeting with the weekly updates of the</w:t>
            </w:r>
            <w:r w:rsidR="00F84DC8">
              <w:t xml:space="preserve"> GSA </w:t>
            </w:r>
            <w:r>
              <w:t>which include</w:t>
            </w:r>
            <w:r w:rsidR="00AB0A5C">
              <w:t xml:space="preserve">s </w:t>
            </w:r>
            <w:r w:rsidR="00F84DC8">
              <w:t xml:space="preserve">using reserved </w:t>
            </w:r>
            <w:r w:rsidR="00AB0A5C">
              <w:t xml:space="preserve">funds and the budget where Dr. Patrick will </w:t>
            </w:r>
            <w:r w:rsidR="00F84DC8">
              <w:t>look</w:t>
            </w:r>
            <w:r w:rsidR="00AB0A5C">
              <w:t xml:space="preserve"> </w:t>
            </w:r>
            <w:r w:rsidR="00F84DC8">
              <w:t xml:space="preserve">at </w:t>
            </w:r>
            <w:r w:rsidR="00AB0A5C">
              <w:t>the budget.</w:t>
            </w:r>
          </w:p>
          <w:p w14:paraId="77943A2B" w14:textId="3F886F10" w:rsidR="00AB0A5C" w:rsidRDefault="00AB0A5C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ha updated that the Fortinet training </w:t>
            </w:r>
            <w:r w:rsidR="00F84DC8">
              <w:t>reimbursement amount is confirmed f</w:t>
            </w:r>
            <w:r>
              <w:t xml:space="preserve">or the students and James is responsible for </w:t>
            </w:r>
            <w:r w:rsidR="00F84DC8">
              <w:t xml:space="preserve">handing out </w:t>
            </w:r>
            <w:r>
              <w:t>the che</w:t>
            </w:r>
            <w:r w:rsidR="00F84DC8">
              <w:t>ques.</w:t>
            </w:r>
          </w:p>
          <w:p w14:paraId="2C0B71BA" w14:textId="166DAB43" w:rsidR="001409BC" w:rsidRDefault="00AB0A5C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brina updated regarding </w:t>
            </w:r>
            <w:r w:rsidR="00F84DC8">
              <w:t>the new</w:t>
            </w:r>
            <w:r>
              <w:t xml:space="preserve"> scholarship for the graduate students and Dr. Patrick will send </w:t>
            </w:r>
            <w:r w:rsidR="00F84DC8">
              <w:t>an</w:t>
            </w:r>
            <w:r>
              <w:t xml:space="preserve"> email to all students after getting official notice </w:t>
            </w:r>
            <w:r w:rsidR="00F84DC8">
              <w:t xml:space="preserve">and confirmation </w:t>
            </w:r>
            <w:r>
              <w:t>from the committee.</w:t>
            </w:r>
          </w:p>
          <w:p w14:paraId="3AC02E00" w14:textId="404EFD5F" w:rsidR="001409BC" w:rsidRDefault="00AB0A5C" w:rsidP="00AB0A5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ames told about the audit which was ongoing for </w:t>
            </w:r>
            <w:r w:rsidR="00F84DC8">
              <w:t xml:space="preserve">the </w:t>
            </w:r>
            <w:r>
              <w:t xml:space="preserve">year </w:t>
            </w:r>
            <w:r w:rsidR="00F84DC8">
              <w:t>2022.</w:t>
            </w:r>
          </w:p>
          <w:p w14:paraId="7E5C36A2" w14:textId="30AF2247" w:rsidR="001409BC" w:rsidRDefault="001409BC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meeting </w:t>
            </w:r>
            <w:r w:rsidR="00F84DC8">
              <w:t xml:space="preserve">was </w:t>
            </w:r>
            <w:r>
              <w:t xml:space="preserve">adjourned by </w:t>
            </w:r>
            <w:r w:rsidR="00F84DC8">
              <w:t>N</w:t>
            </w:r>
            <w:r>
              <w:t xml:space="preserve">eha </w:t>
            </w:r>
            <w:r w:rsidR="00F84DC8">
              <w:t>T</w:t>
            </w:r>
            <w:r>
              <w:t>holar.</w:t>
            </w:r>
          </w:p>
          <w:p w14:paraId="513A00A9" w14:textId="1DA89678" w:rsidR="006364C2" w:rsidRPr="006364C2" w:rsidRDefault="006364C2" w:rsidP="000B65F3">
            <w:pPr>
              <w:pStyle w:val="ListParagraph"/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BB90B" w14:textId="77777777" w:rsidR="00985D2C" w:rsidRDefault="00985D2C">
      <w:r>
        <w:separator/>
      </w:r>
    </w:p>
  </w:endnote>
  <w:endnote w:type="continuationSeparator" w:id="0">
    <w:p w14:paraId="139032BA" w14:textId="77777777" w:rsidR="00985D2C" w:rsidRDefault="00985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46198" w14:textId="77777777" w:rsidR="00985D2C" w:rsidRDefault="00985D2C">
      <w:r>
        <w:separator/>
      </w:r>
    </w:p>
  </w:footnote>
  <w:footnote w:type="continuationSeparator" w:id="0">
    <w:p w14:paraId="615894CF" w14:textId="77777777" w:rsidR="00985D2C" w:rsidRDefault="00985D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C4D32"/>
    <w:multiLevelType w:val="hybridMultilevel"/>
    <w:tmpl w:val="9814E7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5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C6DA8"/>
    <w:multiLevelType w:val="hybridMultilevel"/>
    <w:tmpl w:val="189A4EB2"/>
    <w:lvl w:ilvl="0" w:tplc="40090013">
      <w:start w:val="1"/>
      <w:numFmt w:val="upperRoman"/>
      <w:lvlText w:val="%1."/>
      <w:lvlJc w:val="righ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408049">
    <w:abstractNumId w:val="2"/>
  </w:num>
  <w:num w:numId="2" w16cid:durableId="1161431210">
    <w:abstractNumId w:val="8"/>
  </w:num>
  <w:num w:numId="3" w16cid:durableId="738552128">
    <w:abstractNumId w:val="0"/>
  </w:num>
  <w:num w:numId="4" w16cid:durableId="490953210">
    <w:abstractNumId w:val="9"/>
  </w:num>
  <w:num w:numId="5" w16cid:durableId="2035227906">
    <w:abstractNumId w:val="13"/>
  </w:num>
  <w:num w:numId="6" w16cid:durableId="1466119093">
    <w:abstractNumId w:val="10"/>
  </w:num>
  <w:num w:numId="7" w16cid:durableId="273025624">
    <w:abstractNumId w:val="7"/>
  </w:num>
  <w:num w:numId="8" w16cid:durableId="611321970">
    <w:abstractNumId w:val="14"/>
  </w:num>
  <w:num w:numId="9" w16cid:durableId="480076818">
    <w:abstractNumId w:val="3"/>
  </w:num>
  <w:num w:numId="10" w16cid:durableId="1474712531">
    <w:abstractNumId w:val="11"/>
  </w:num>
  <w:num w:numId="11" w16cid:durableId="2078630241">
    <w:abstractNumId w:val="15"/>
  </w:num>
  <w:num w:numId="12" w16cid:durableId="1089276921">
    <w:abstractNumId w:val="4"/>
  </w:num>
  <w:num w:numId="13" w16cid:durableId="1502045243">
    <w:abstractNumId w:val="5"/>
  </w:num>
  <w:num w:numId="14" w16cid:durableId="215434261">
    <w:abstractNumId w:val="6"/>
  </w:num>
  <w:num w:numId="15" w16cid:durableId="566646641">
    <w:abstractNumId w:val="12"/>
  </w:num>
  <w:num w:numId="16" w16cid:durableId="2142415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14528"/>
    <w:rsid w:val="0001459A"/>
    <w:rsid w:val="000223BB"/>
    <w:rsid w:val="000241EC"/>
    <w:rsid w:val="000933B0"/>
    <w:rsid w:val="000974F6"/>
    <w:rsid w:val="00097504"/>
    <w:rsid w:val="000B17A1"/>
    <w:rsid w:val="000B3947"/>
    <w:rsid w:val="000B65F3"/>
    <w:rsid w:val="000B734C"/>
    <w:rsid w:val="000C2FDD"/>
    <w:rsid w:val="000C6071"/>
    <w:rsid w:val="00110951"/>
    <w:rsid w:val="00112DB3"/>
    <w:rsid w:val="00134CAF"/>
    <w:rsid w:val="00136C84"/>
    <w:rsid w:val="001409BC"/>
    <w:rsid w:val="0014450C"/>
    <w:rsid w:val="00192CDD"/>
    <w:rsid w:val="001A4451"/>
    <w:rsid w:val="001B6E2B"/>
    <w:rsid w:val="001B79CD"/>
    <w:rsid w:val="001C5DDC"/>
    <w:rsid w:val="001D6F49"/>
    <w:rsid w:val="001E7AD9"/>
    <w:rsid w:val="001F0340"/>
    <w:rsid w:val="001F5BA1"/>
    <w:rsid w:val="00226C57"/>
    <w:rsid w:val="00227F1D"/>
    <w:rsid w:val="0023130F"/>
    <w:rsid w:val="00253CA3"/>
    <w:rsid w:val="0028339C"/>
    <w:rsid w:val="002871C2"/>
    <w:rsid w:val="002A3759"/>
    <w:rsid w:val="002A6076"/>
    <w:rsid w:val="002A6B75"/>
    <w:rsid w:val="002B512C"/>
    <w:rsid w:val="002C09FD"/>
    <w:rsid w:val="002C4674"/>
    <w:rsid w:val="002D0D1A"/>
    <w:rsid w:val="002D3623"/>
    <w:rsid w:val="002E5C90"/>
    <w:rsid w:val="002F1DBA"/>
    <w:rsid w:val="003140BD"/>
    <w:rsid w:val="00353EEB"/>
    <w:rsid w:val="003617E4"/>
    <w:rsid w:val="00371313"/>
    <w:rsid w:val="00387DD1"/>
    <w:rsid w:val="00396E06"/>
    <w:rsid w:val="003C27DB"/>
    <w:rsid w:val="003C4A90"/>
    <w:rsid w:val="003D046E"/>
    <w:rsid w:val="003D2702"/>
    <w:rsid w:val="003D4432"/>
    <w:rsid w:val="003E2BC9"/>
    <w:rsid w:val="0041167B"/>
    <w:rsid w:val="004219B8"/>
    <w:rsid w:val="00427EA1"/>
    <w:rsid w:val="0044255C"/>
    <w:rsid w:val="00446C7F"/>
    <w:rsid w:val="00462B65"/>
    <w:rsid w:val="004634CE"/>
    <w:rsid w:val="00464B7E"/>
    <w:rsid w:val="004702DE"/>
    <w:rsid w:val="00471E00"/>
    <w:rsid w:val="004779F8"/>
    <w:rsid w:val="004821E7"/>
    <w:rsid w:val="0049760D"/>
    <w:rsid w:val="004B2497"/>
    <w:rsid w:val="004B559D"/>
    <w:rsid w:val="004C45BA"/>
    <w:rsid w:val="004E2DFC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728CE"/>
    <w:rsid w:val="005757B2"/>
    <w:rsid w:val="005835AC"/>
    <w:rsid w:val="00587178"/>
    <w:rsid w:val="005956B1"/>
    <w:rsid w:val="00596BBC"/>
    <w:rsid w:val="005C0916"/>
    <w:rsid w:val="005C1FF9"/>
    <w:rsid w:val="005C2544"/>
    <w:rsid w:val="005C44F5"/>
    <w:rsid w:val="005E297D"/>
    <w:rsid w:val="00610CDB"/>
    <w:rsid w:val="00616F9B"/>
    <w:rsid w:val="006364C2"/>
    <w:rsid w:val="00653E7E"/>
    <w:rsid w:val="0067570E"/>
    <w:rsid w:val="00680C51"/>
    <w:rsid w:val="006A0CC6"/>
    <w:rsid w:val="006A1179"/>
    <w:rsid w:val="006A3C33"/>
    <w:rsid w:val="006C4FCF"/>
    <w:rsid w:val="006E16EF"/>
    <w:rsid w:val="006F42E7"/>
    <w:rsid w:val="006F4F47"/>
    <w:rsid w:val="00700DC8"/>
    <w:rsid w:val="00704E62"/>
    <w:rsid w:val="007126CC"/>
    <w:rsid w:val="0075121D"/>
    <w:rsid w:val="007616C1"/>
    <w:rsid w:val="0079106D"/>
    <w:rsid w:val="007B05A9"/>
    <w:rsid w:val="007B25BD"/>
    <w:rsid w:val="007C5ADD"/>
    <w:rsid w:val="007F0202"/>
    <w:rsid w:val="007F284F"/>
    <w:rsid w:val="0081030F"/>
    <w:rsid w:val="008126BA"/>
    <w:rsid w:val="00820E0A"/>
    <w:rsid w:val="00836702"/>
    <w:rsid w:val="00875F15"/>
    <w:rsid w:val="00882BAE"/>
    <w:rsid w:val="0088371C"/>
    <w:rsid w:val="00884C8A"/>
    <w:rsid w:val="008C169D"/>
    <w:rsid w:val="008C7AB0"/>
    <w:rsid w:val="008D1A87"/>
    <w:rsid w:val="008D4525"/>
    <w:rsid w:val="008E2941"/>
    <w:rsid w:val="008E3C0F"/>
    <w:rsid w:val="00903377"/>
    <w:rsid w:val="009117B3"/>
    <w:rsid w:val="00924A3A"/>
    <w:rsid w:val="00935857"/>
    <w:rsid w:val="00971C4B"/>
    <w:rsid w:val="00985D2C"/>
    <w:rsid w:val="009C5957"/>
    <w:rsid w:val="009E1F4C"/>
    <w:rsid w:val="009F23D6"/>
    <w:rsid w:val="00A33C7C"/>
    <w:rsid w:val="00A36FCE"/>
    <w:rsid w:val="00A4369D"/>
    <w:rsid w:val="00A44C32"/>
    <w:rsid w:val="00A51FD2"/>
    <w:rsid w:val="00AB0A5C"/>
    <w:rsid w:val="00AC03AC"/>
    <w:rsid w:val="00AC22CA"/>
    <w:rsid w:val="00AC436F"/>
    <w:rsid w:val="00AD11BB"/>
    <w:rsid w:val="00AD5D9F"/>
    <w:rsid w:val="00AE0E09"/>
    <w:rsid w:val="00AF06C4"/>
    <w:rsid w:val="00AF4BED"/>
    <w:rsid w:val="00AF4C6A"/>
    <w:rsid w:val="00B26C84"/>
    <w:rsid w:val="00B3230C"/>
    <w:rsid w:val="00B329B2"/>
    <w:rsid w:val="00B66250"/>
    <w:rsid w:val="00B71C76"/>
    <w:rsid w:val="00B81287"/>
    <w:rsid w:val="00BB2759"/>
    <w:rsid w:val="00BB7C11"/>
    <w:rsid w:val="00BC19FD"/>
    <w:rsid w:val="00BE02A2"/>
    <w:rsid w:val="00BE231D"/>
    <w:rsid w:val="00BE4FE9"/>
    <w:rsid w:val="00BE5A22"/>
    <w:rsid w:val="00BF5E85"/>
    <w:rsid w:val="00C1180C"/>
    <w:rsid w:val="00C14874"/>
    <w:rsid w:val="00C31220"/>
    <w:rsid w:val="00C35973"/>
    <w:rsid w:val="00C53B17"/>
    <w:rsid w:val="00C77560"/>
    <w:rsid w:val="00C91321"/>
    <w:rsid w:val="00C946F3"/>
    <w:rsid w:val="00CA5A6C"/>
    <w:rsid w:val="00CC2016"/>
    <w:rsid w:val="00CD4C9D"/>
    <w:rsid w:val="00D0381A"/>
    <w:rsid w:val="00D10C6F"/>
    <w:rsid w:val="00D12DA3"/>
    <w:rsid w:val="00D20920"/>
    <w:rsid w:val="00D25D43"/>
    <w:rsid w:val="00D421CC"/>
    <w:rsid w:val="00D52E4C"/>
    <w:rsid w:val="00D5536B"/>
    <w:rsid w:val="00D677CA"/>
    <w:rsid w:val="00D725E4"/>
    <w:rsid w:val="00D74D1D"/>
    <w:rsid w:val="00D95C2B"/>
    <w:rsid w:val="00DF12C5"/>
    <w:rsid w:val="00DF27BA"/>
    <w:rsid w:val="00E03468"/>
    <w:rsid w:val="00E179AF"/>
    <w:rsid w:val="00E22980"/>
    <w:rsid w:val="00E47EB8"/>
    <w:rsid w:val="00E723FE"/>
    <w:rsid w:val="00E75B41"/>
    <w:rsid w:val="00E81928"/>
    <w:rsid w:val="00E91323"/>
    <w:rsid w:val="00E92DAF"/>
    <w:rsid w:val="00E93FDA"/>
    <w:rsid w:val="00EA261E"/>
    <w:rsid w:val="00EB5FD1"/>
    <w:rsid w:val="00F070C3"/>
    <w:rsid w:val="00F237EB"/>
    <w:rsid w:val="00F243C7"/>
    <w:rsid w:val="00F300CB"/>
    <w:rsid w:val="00F3571B"/>
    <w:rsid w:val="00F40B65"/>
    <w:rsid w:val="00F62E14"/>
    <w:rsid w:val="00F84DC8"/>
    <w:rsid w:val="00FA0623"/>
    <w:rsid w:val="00FC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8EC9A2-48FA-4AF9-9F86-682A21CA8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James Joseph</cp:lastModifiedBy>
  <cp:revision>5</cp:revision>
  <dcterms:created xsi:type="dcterms:W3CDTF">2023-04-28T02:16:00Z</dcterms:created>
  <dcterms:modified xsi:type="dcterms:W3CDTF">2023-04-30T04:32:00Z</dcterms:modified>
</cp:coreProperties>
</file>